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3. Infection history and immunization statu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Primary and challenge infection combin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Infe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llenge Infe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mune Stat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nal Stat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molog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terolog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terolog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molog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molog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6T09:42:17Z</dcterms:created>
  <dcterms:modified xsi:type="dcterms:W3CDTF">2025-05-26T09:4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